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E41A8" w14:textId="2210960B" w:rsidR="00E45F09" w:rsidRDefault="00A13318" w:rsidP="008445F9">
      <w:pPr>
        <w:jc w:val="center"/>
        <w:rPr>
          <w:b/>
          <w:bCs/>
          <w:u w:val="single"/>
          <w:rtl/>
        </w:rPr>
      </w:pPr>
      <w:bookmarkStart w:id="0" w:name="_GoBack"/>
      <w:bookmarkEnd w:id="0"/>
      <w:r>
        <w:rPr>
          <w:rFonts w:hint="cs"/>
          <w:b/>
          <w:bCs/>
          <w:u w:val="single"/>
          <w:rtl/>
        </w:rPr>
        <w:t>קולותיה של ישראל</w:t>
      </w:r>
      <w:r w:rsidR="008445F9">
        <w:rPr>
          <w:rFonts w:hint="cs"/>
          <w:b/>
          <w:bCs/>
          <w:u w:val="single"/>
          <w:rtl/>
        </w:rPr>
        <w:t xml:space="preserve"> בע"מ (</w:t>
      </w:r>
      <w:proofErr w:type="spellStart"/>
      <w:r w:rsidR="008445F9">
        <w:rPr>
          <w:rFonts w:hint="cs"/>
          <w:b/>
          <w:bCs/>
          <w:u w:val="single"/>
          <w:rtl/>
        </w:rPr>
        <w:t>חל"צ</w:t>
      </w:r>
      <w:proofErr w:type="spellEnd"/>
      <w:r w:rsidR="008445F9">
        <w:rPr>
          <w:rFonts w:hint="cs"/>
          <w:b/>
          <w:bCs/>
          <w:u w:val="single"/>
          <w:rtl/>
        </w:rPr>
        <w:t>)</w:t>
      </w:r>
    </w:p>
    <w:p w14:paraId="1AE8A0A4" w14:textId="6DE9ADF3" w:rsidR="008445F9" w:rsidRDefault="008A3442">
      <w:pPr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 xml:space="preserve">הודעה על כוונה להתקשר </w:t>
      </w:r>
      <w:r w:rsidR="00811FED">
        <w:rPr>
          <w:rFonts w:hint="cs"/>
          <w:b/>
          <w:bCs/>
          <w:u w:val="single"/>
          <w:rtl/>
        </w:rPr>
        <w:t>במיזם משותף לפי תקנה 3(30</w:t>
      </w:r>
      <w:r>
        <w:rPr>
          <w:rFonts w:hint="cs"/>
          <w:b/>
          <w:bCs/>
          <w:u w:val="single"/>
          <w:rtl/>
        </w:rPr>
        <w:t xml:space="preserve">) לתקנות חובת המכרזים, תשנ"ג </w:t>
      </w:r>
      <w:r w:rsidR="00B02C53">
        <w:rPr>
          <w:b/>
          <w:bCs/>
          <w:u w:val="single"/>
          <w:rtl/>
        </w:rPr>
        <w:t>–</w:t>
      </w:r>
      <w:r>
        <w:rPr>
          <w:rFonts w:hint="cs"/>
          <w:b/>
          <w:bCs/>
          <w:u w:val="single"/>
          <w:rtl/>
        </w:rPr>
        <w:t xml:space="preserve"> 1993</w:t>
      </w:r>
      <w:r w:rsidR="00B02C53">
        <w:rPr>
          <w:rFonts w:hint="cs"/>
          <w:b/>
          <w:bCs/>
          <w:u w:val="single"/>
          <w:rtl/>
        </w:rPr>
        <w:t xml:space="preserve"> (להלן </w:t>
      </w:r>
      <w:r w:rsidR="00B02C53">
        <w:rPr>
          <w:b/>
          <w:bCs/>
          <w:u w:val="single"/>
          <w:rtl/>
        </w:rPr>
        <w:t>–</w:t>
      </w:r>
      <w:r w:rsidR="00B02C53">
        <w:rPr>
          <w:rFonts w:hint="cs"/>
          <w:b/>
          <w:bCs/>
          <w:u w:val="single"/>
          <w:rtl/>
        </w:rPr>
        <w:t xml:space="preserve"> "התקנות")</w:t>
      </w:r>
    </w:p>
    <w:p w14:paraId="2B7CEB57" w14:textId="77777777" w:rsidR="00D51EB3" w:rsidRDefault="00D51EB3" w:rsidP="008445F9">
      <w:pPr>
        <w:jc w:val="center"/>
        <w:rPr>
          <w:b/>
          <w:bCs/>
          <w:u w:val="single"/>
          <w:rtl/>
        </w:rPr>
      </w:pPr>
    </w:p>
    <w:p w14:paraId="33B5BD79" w14:textId="4BA155D1" w:rsidR="008445F9" w:rsidRDefault="00CE3BB1" w:rsidP="0031557C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קולותיה של ישראל</w:t>
      </w:r>
      <w:r w:rsidR="008445F9">
        <w:rPr>
          <w:rFonts w:hint="cs"/>
          <w:rtl/>
        </w:rPr>
        <w:t xml:space="preserve"> בע"מ</w:t>
      </w:r>
      <w:r w:rsidR="00D5733D">
        <w:rPr>
          <w:rFonts w:hint="cs"/>
          <w:rtl/>
        </w:rPr>
        <w:t xml:space="preserve"> </w:t>
      </w:r>
      <w:r w:rsidR="0031557C">
        <w:rPr>
          <w:rFonts w:hint="cs"/>
          <w:rtl/>
        </w:rPr>
        <w:t>(</w:t>
      </w:r>
      <w:proofErr w:type="spellStart"/>
      <w:r w:rsidR="0031557C">
        <w:rPr>
          <w:rFonts w:hint="cs"/>
          <w:rtl/>
        </w:rPr>
        <w:t>חל"צ</w:t>
      </w:r>
      <w:proofErr w:type="spellEnd"/>
      <w:r w:rsidR="0031557C">
        <w:rPr>
          <w:rFonts w:hint="cs"/>
          <w:rtl/>
        </w:rPr>
        <w:t xml:space="preserve">) </w:t>
      </w:r>
      <w:r w:rsidR="00D5733D">
        <w:rPr>
          <w:rFonts w:hint="cs"/>
          <w:rtl/>
        </w:rPr>
        <w:t xml:space="preserve">(להלן </w:t>
      </w:r>
      <w:r w:rsidR="00D5733D">
        <w:rPr>
          <w:rtl/>
        </w:rPr>
        <w:t>–</w:t>
      </w:r>
      <w:r w:rsidR="00D5733D">
        <w:rPr>
          <w:rFonts w:hint="cs"/>
          <w:rtl/>
        </w:rPr>
        <w:t xml:space="preserve"> "</w:t>
      </w:r>
      <w:r w:rsidR="00D5733D" w:rsidRPr="00B02C53">
        <w:rPr>
          <w:rFonts w:hint="eastAsia"/>
          <w:rtl/>
        </w:rPr>
        <w:t>החברה</w:t>
      </w:r>
      <w:r w:rsidR="00D5733D">
        <w:rPr>
          <w:rFonts w:hint="cs"/>
          <w:rtl/>
        </w:rPr>
        <w:t>")</w:t>
      </w:r>
      <w:r w:rsidR="008445F9">
        <w:rPr>
          <w:rFonts w:hint="cs"/>
          <w:rtl/>
        </w:rPr>
        <w:t xml:space="preserve"> היא חברה לתועלת הציבור אשר פועלת, בין היתר, במסגרת מיזם משותף עם מדינת ישראל, </w:t>
      </w:r>
      <w:r w:rsidR="00D90739">
        <w:rPr>
          <w:rFonts w:hint="cs"/>
          <w:rtl/>
        </w:rPr>
        <w:t>המנוהל תחת אחריותו של</w:t>
      </w:r>
      <w:r w:rsidR="008445F9">
        <w:rPr>
          <w:rFonts w:hint="cs"/>
          <w:rtl/>
        </w:rPr>
        <w:t xml:space="preserve"> </w:t>
      </w:r>
      <w:r w:rsidR="002400BF">
        <w:rPr>
          <w:rFonts w:hint="cs"/>
          <w:rtl/>
        </w:rPr>
        <w:t>משרד התפוצות והמאבק באנטישמיות.</w:t>
      </w:r>
    </w:p>
    <w:p w14:paraId="61C9930E" w14:textId="77777777" w:rsidR="008445F9" w:rsidRPr="00D5733D" w:rsidRDefault="008445F9" w:rsidP="008445F9">
      <w:pPr>
        <w:pStyle w:val="a3"/>
        <w:jc w:val="both"/>
      </w:pPr>
    </w:p>
    <w:p w14:paraId="4A6D33D9" w14:textId="2927E0AB" w:rsidR="008445F9" w:rsidRDefault="008A3442" w:rsidP="00B02C53">
      <w:pPr>
        <w:pStyle w:val="a3"/>
        <w:numPr>
          <w:ilvl w:val="0"/>
          <w:numId w:val="1"/>
        </w:numPr>
        <w:jc w:val="both"/>
        <w:rPr>
          <w:rtl/>
        </w:rPr>
      </w:pPr>
      <w:r>
        <w:rPr>
          <w:rFonts w:hint="cs"/>
          <w:rtl/>
        </w:rPr>
        <w:t xml:space="preserve">החברה מודיעה בזה כי היא </w:t>
      </w:r>
      <w:r w:rsidR="00B02C53">
        <w:rPr>
          <w:rFonts w:hint="cs"/>
          <w:rtl/>
        </w:rPr>
        <w:t xml:space="preserve">בכוונתה </w:t>
      </w:r>
      <w:r>
        <w:rPr>
          <w:rFonts w:hint="cs"/>
          <w:rtl/>
        </w:rPr>
        <w:t>לה</w:t>
      </w:r>
      <w:r w:rsidR="003E56AA">
        <w:rPr>
          <w:rFonts w:hint="cs"/>
          <w:rtl/>
        </w:rPr>
        <w:t>רחיב את התקשרותה עם</w:t>
      </w:r>
      <w:r>
        <w:rPr>
          <w:rFonts w:hint="cs"/>
          <w:rtl/>
        </w:rPr>
        <w:t xml:space="preserve"> </w:t>
      </w:r>
      <w:r w:rsidR="00C56C43">
        <w:rPr>
          <w:rFonts w:hint="cs"/>
          <w:rtl/>
        </w:rPr>
        <w:t>ארגון</w:t>
      </w:r>
      <w:r>
        <w:rPr>
          <w:rFonts w:hint="cs"/>
          <w:rtl/>
        </w:rPr>
        <w:t xml:space="preserve"> </w:t>
      </w:r>
      <w:r w:rsidR="002400BF">
        <w:rPr>
          <w:rFonts w:hint="cs"/>
          <w:rtl/>
        </w:rPr>
        <w:t xml:space="preserve">במיזם משותף בפטור ממכרז, לפי תקנה 3(30) לתקנות חובת המכרזים. </w:t>
      </w:r>
    </w:p>
    <w:p w14:paraId="60C72C1A" w14:textId="77777777" w:rsidR="00D51EB3" w:rsidRDefault="00D51EB3" w:rsidP="008445F9">
      <w:pPr>
        <w:pStyle w:val="a3"/>
        <w:rPr>
          <w:rtl/>
        </w:rPr>
      </w:pPr>
    </w:p>
    <w:p w14:paraId="478077F7" w14:textId="77777777" w:rsidR="00DC4D65" w:rsidRDefault="008A3442" w:rsidP="00DC4D65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 xml:space="preserve">עיקרי </w:t>
      </w:r>
      <w:r w:rsidR="002400BF">
        <w:rPr>
          <w:rFonts w:hint="cs"/>
          <w:rtl/>
        </w:rPr>
        <w:t>המיזם המשותף</w:t>
      </w:r>
      <w:r>
        <w:rPr>
          <w:rFonts w:hint="cs"/>
          <w:rtl/>
        </w:rPr>
        <w:t xml:space="preserve"> הם כמפורט להלן:</w:t>
      </w:r>
    </w:p>
    <w:p w14:paraId="268712A7" w14:textId="45AFEE10" w:rsidR="00DC4D65" w:rsidRDefault="00DC4D65" w:rsidP="006E62C6">
      <w:pPr>
        <w:pStyle w:val="a3"/>
        <w:jc w:val="both"/>
        <w:rPr>
          <w:rFonts w:ascii="Arial" w:hAnsi="Arial" w:cs="Arial"/>
          <w:rtl/>
        </w:rPr>
      </w:pPr>
    </w:p>
    <w:p w14:paraId="094CBCC6" w14:textId="3D227995" w:rsidR="006E62C6" w:rsidRPr="00DC4D65" w:rsidRDefault="00DC62C7" w:rsidP="006E62C6">
      <w:pPr>
        <w:pStyle w:val="a3"/>
        <w:jc w:val="both"/>
        <w:rPr>
          <w:rFonts w:ascii="Arial" w:hAnsi="Arial" w:cs="Arial" w:hint="cs"/>
          <w:rtl/>
        </w:rPr>
      </w:pPr>
      <w:r>
        <w:rPr>
          <w:rFonts w:ascii="Arial" w:hAnsi="Arial" w:cs="Arial" w:hint="cs"/>
          <w:rtl/>
        </w:rPr>
        <w:t xml:space="preserve">יצירת תכנים ברשתות החברתיות לקהל </w:t>
      </w:r>
      <w:proofErr w:type="spellStart"/>
      <w:r>
        <w:rPr>
          <w:rFonts w:ascii="Arial" w:hAnsi="Arial" w:cs="Arial" w:hint="cs"/>
          <w:rtl/>
        </w:rPr>
        <w:t>אוונגליסטי</w:t>
      </w:r>
      <w:proofErr w:type="spellEnd"/>
      <w:r>
        <w:rPr>
          <w:rFonts w:ascii="Arial" w:hAnsi="Arial" w:cs="Arial" w:hint="cs"/>
          <w:rtl/>
        </w:rPr>
        <w:t xml:space="preserve"> ונוצרי ברחבי העולם.</w:t>
      </w:r>
    </w:p>
    <w:p w14:paraId="4B6BF9E3" w14:textId="77777777" w:rsidR="006E62C6" w:rsidRDefault="006E62C6" w:rsidP="006E62C6">
      <w:pPr>
        <w:pStyle w:val="a3"/>
        <w:jc w:val="both"/>
      </w:pPr>
    </w:p>
    <w:p w14:paraId="2D366B51" w14:textId="5800CF7F" w:rsidR="002400BF" w:rsidRDefault="002400BF" w:rsidP="00D9073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חלוקת ההשקעה במימון המיזם תתחלק בין הצדדים באופן שווה.</w:t>
      </w:r>
    </w:p>
    <w:p w14:paraId="577100A6" w14:textId="77777777" w:rsidR="00D90739" w:rsidRDefault="00D90739" w:rsidP="00D90739">
      <w:pPr>
        <w:pStyle w:val="a3"/>
        <w:jc w:val="both"/>
        <w:rPr>
          <w:rtl/>
        </w:rPr>
      </w:pPr>
    </w:p>
    <w:p w14:paraId="7C10D7DE" w14:textId="54829862" w:rsidR="002400BF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ההתקשרות תהיה בתוקף למשך שנה אחת.</w:t>
      </w:r>
    </w:p>
    <w:p w14:paraId="29F24B3C" w14:textId="77777777" w:rsidR="002400BF" w:rsidRDefault="002400BF" w:rsidP="002400BF">
      <w:pPr>
        <w:pStyle w:val="a3"/>
        <w:rPr>
          <w:rtl/>
        </w:rPr>
      </w:pPr>
    </w:p>
    <w:p w14:paraId="3A88B771" w14:textId="6509DDB8" w:rsidR="002400BF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 xml:space="preserve">תקציב המיזם יעמוד על </w:t>
      </w:r>
      <w:r w:rsidR="00121DEA">
        <w:rPr>
          <w:rFonts w:hint="cs"/>
          <w:rtl/>
        </w:rPr>
        <w:t>8</w:t>
      </w:r>
      <w:r w:rsidR="00DC62C7">
        <w:rPr>
          <w:rFonts w:hint="cs"/>
          <w:rtl/>
        </w:rPr>
        <w:t>72,000</w:t>
      </w:r>
      <w:r>
        <w:rPr>
          <w:rFonts w:hint="cs"/>
          <w:rtl/>
        </w:rPr>
        <w:t xml:space="preserve"> ₪. </w:t>
      </w:r>
    </w:p>
    <w:p w14:paraId="10A9D467" w14:textId="77777777" w:rsidR="002400BF" w:rsidRDefault="002400BF" w:rsidP="002400BF">
      <w:pPr>
        <w:pStyle w:val="a3"/>
        <w:rPr>
          <w:rtl/>
        </w:rPr>
      </w:pPr>
    </w:p>
    <w:p w14:paraId="554A0A01" w14:textId="665F2F9D" w:rsidR="00DC4D65" w:rsidRDefault="007700BC" w:rsidP="00EA4ADC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תיאור הפרויקט ו</w:t>
      </w:r>
      <w:r w:rsidR="002400BF">
        <w:rPr>
          <w:rFonts w:hint="cs"/>
          <w:rtl/>
        </w:rPr>
        <w:t xml:space="preserve">נימוקים לעריכת המיזם עם </w:t>
      </w:r>
      <w:r w:rsidR="009E36CC">
        <w:rPr>
          <w:rFonts w:hint="cs"/>
          <w:rtl/>
        </w:rPr>
        <w:t>הארגון</w:t>
      </w:r>
      <w:r w:rsidR="001C1872">
        <w:rPr>
          <w:rFonts w:hint="cs"/>
          <w:rtl/>
        </w:rPr>
        <w:t>:</w:t>
      </w:r>
    </w:p>
    <w:p w14:paraId="4366BA79" w14:textId="4CDE3EAC" w:rsidR="00D90739" w:rsidRDefault="00D90739" w:rsidP="00D90739">
      <w:pPr>
        <w:pStyle w:val="a3"/>
        <w:rPr>
          <w:rtl/>
        </w:rPr>
      </w:pPr>
    </w:p>
    <w:p w14:paraId="0D47AC21" w14:textId="77777777" w:rsidR="00DC62C7" w:rsidRDefault="00DC62C7" w:rsidP="00DC62C7">
      <w:pPr>
        <w:pStyle w:val="a3"/>
        <w:numPr>
          <w:ilvl w:val="1"/>
          <w:numId w:val="5"/>
        </w:numPr>
        <w:spacing w:line="252" w:lineRule="auto"/>
        <w:jc w:val="both"/>
        <w:rPr>
          <w:rFonts w:eastAsia="Times New Roman"/>
        </w:rPr>
      </w:pPr>
      <w:r>
        <w:rPr>
          <w:rFonts w:ascii="Arial" w:eastAsia="Times New Roman" w:hAnsi="Arial" w:cs="Arial"/>
          <w:rtl/>
        </w:rPr>
        <w:t xml:space="preserve">ישנה ירידה מתמשכת בתמיכה בישראל בקרב הציבור </w:t>
      </w:r>
      <w:proofErr w:type="spellStart"/>
      <w:r>
        <w:rPr>
          <w:rFonts w:ascii="Arial" w:eastAsia="Times New Roman" w:hAnsi="Arial" w:cs="Arial"/>
          <w:rtl/>
        </w:rPr>
        <w:t>האוונגליסטי</w:t>
      </w:r>
      <w:proofErr w:type="spellEnd"/>
      <w:r>
        <w:rPr>
          <w:rFonts w:ascii="Arial" w:eastAsia="Times New Roman" w:hAnsi="Arial" w:cs="Arial"/>
          <w:rtl/>
        </w:rPr>
        <w:t xml:space="preserve"> אשר בעבר תמיד נמנה עם תומכיה הגדולים של ישראל. ישנו צורך דחוף </w:t>
      </w:r>
      <w:proofErr w:type="spellStart"/>
      <w:r>
        <w:rPr>
          <w:rFonts w:ascii="Arial" w:eastAsia="Times New Roman" w:hAnsi="Arial" w:cs="Arial"/>
          <w:rtl/>
        </w:rPr>
        <w:t>ומיידי</w:t>
      </w:r>
      <w:proofErr w:type="spellEnd"/>
      <w:r>
        <w:rPr>
          <w:rFonts w:ascii="Arial" w:eastAsia="Times New Roman" w:hAnsi="Arial" w:cs="Arial"/>
          <w:rtl/>
        </w:rPr>
        <w:t xml:space="preserve"> לפנות לקהל הנ"ל על מנת לחזק את תמיכתם בישראל.</w:t>
      </w:r>
    </w:p>
    <w:p w14:paraId="11A3169A" w14:textId="77777777" w:rsidR="00DC62C7" w:rsidRDefault="00DC62C7" w:rsidP="00DC62C7">
      <w:pPr>
        <w:pStyle w:val="a3"/>
        <w:numPr>
          <w:ilvl w:val="1"/>
          <w:numId w:val="5"/>
        </w:numPr>
        <w:spacing w:line="252" w:lineRule="auto"/>
        <w:jc w:val="both"/>
        <w:rPr>
          <w:rFonts w:eastAsia="Times New Roman" w:hint="cs"/>
          <w:rtl/>
        </w:rPr>
      </w:pPr>
      <w:r>
        <w:rPr>
          <w:rFonts w:ascii="Arial" w:eastAsia="Times New Roman" w:hAnsi="Arial" w:cs="Arial"/>
          <w:rtl/>
        </w:rPr>
        <w:t xml:space="preserve">לארגון ישנה רשת רחבה של קהל </w:t>
      </w:r>
      <w:proofErr w:type="spellStart"/>
      <w:r>
        <w:rPr>
          <w:rFonts w:ascii="Arial" w:eastAsia="Times New Roman" w:hAnsi="Arial" w:cs="Arial"/>
          <w:rtl/>
        </w:rPr>
        <w:t>אוונגליסטי</w:t>
      </w:r>
      <w:proofErr w:type="spellEnd"/>
      <w:r>
        <w:rPr>
          <w:rFonts w:ascii="Arial" w:eastAsia="Times New Roman" w:hAnsi="Arial" w:cs="Arial"/>
          <w:rtl/>
        </w:rPr>
        <w:t xml:space="preserve"> עמו הוא פועל.</w:t>
      </w:r>
    </w:p>
    <w:p w14:paraId="38A6D6A8" w14:textId="77777777" w:rsidR="00DC62C7" w:rsidRDefault="00DC62C7" w:rsidP="00DC62C7">
      <w:pPr>
        <w:pStyle w:val="a3"/>
        <w:numPr>
          <w:ilvl w:val="1"/>
          <w:numId w:val="5"/>
        </w:numPr>
        <w:spacing w:line="252" w:lineRule="auto"/>
        <w:jc w:val="both"/>
        <w:rPr>
          <w:rFonts w:eastAsia="Times New Roman" w:hint="cs"/>
          <w:rtl/>
        </w:rPr>
      </w:pPr>
      <w:r>
        <w:rPr>
          <w:rFonts w:ascii="Arial" w:eastAsia="Times New Roman" w:hAnsi="Arial" w:cs="Arial"/>
          <w:rtl/>
        </w:rPr>
        <w:t xml:space="preserve">הארגון הפיק תכנים </w:t>
      </w:r>
      <w:proofErr w:type="spellStart"/>
      <w:r>
        <w:rPr>
          <w:rFonts w:ascii="Arial" w:eastAsia="Times New Roman" w:hAnsi="Arial" w:cs="Arial"/>
          <w:rtl/>
        </w:rPr>
        <w:t>רלוונטים</w:t>
      </w:r>
      <w:proofErr w:type="spellEnd"/>
      <w:r>
        <w:rPr>
          <w:rFonts w:ascii="Arial" w:eastAsia="Times New Roman" w:hAnsi="Arial" w:cs="Arial"/>
          <w:rtl/>
        </w:rPr>
        <w:t xml:space="preserve"> למלחמה מאז תחילתה אשר הגיעו לקהל הרלוונטי.</w:t>
      </w:r>
    </w:p>
    <w:p w14:paraId="76AEB817" w14:textId="77777777" w:rsidR="006E62C6" w:rsidRPr="00A40464" w:rsidRDefault="006E62C6" w:rsidP="00DC4D65">
      <w:pPr>
        <w:pStyle w:val="a3"/>
        <w:ind w:left="1440"/>
        <w:jc w:val="both"/>
      </w:pPr>
    </w:p>
    <w:p w14:paraId="45DB20F9" w14:textId="13DDC831" w:rsidR="008445F9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גורם הסבור שיש באפשרותו לתפעל מיזם משותף דומה, והוא מבקש לעשות זאת, מתבקש לפנות אל ועדת המכרזים של החברה, ב</w:t>
      </w:r>
      <w:r w:rsidR="008A3442">
        <w:rPr>
          <w:rFonts w:hint="cs"/>
          <w:rtl/>
        </w:rPr>
        <w:t xml:space="preserve">כתובת </w:t>
      </w:r>
      <w:r w:rsidR="0031557C">
        <w:t>info@concertisrael.org</w:t>
      </w:r>
      <w:r w:rsidR="0031557C">
        <w:rPr>
          <w:rFonts w:hint="cs"/>
          <w:rtl/>
        </w:rPr>
        <w:t xml:space="preserve"> </w:t>
      </w:r>
      <w:r w:rsidR="008A3442">
        <w:rPr>
          <w:rFonts w:hint="cs"/>
          <w:rtl/>
        </w:rPr>
        <w:t xml:space="preserve">וזאת עד ליום </w:t>
      </w:r>
      <w:r w:rsidR="00EA3067">
        <w:rPr>
          <w:rFonts w:hint="cs"/>
          <w:rtl/>
        </w:rPr>
        <w:t>1</w:t>
      </w:r>
      <w:r w:rsidR="00930ADF">
        <w:rPr>
          <w:rFonts w:hint="cs"/>
          <w:rtl/>
        </w:rPr>
        <w:t>2</w:t>
      </w:r>
      <w:r w:rsidR="007526C9">
        <w:rPr>
          <w:rFonts w:hint="cs"/>
          <w:rtl/>
        </w:rPr>
        <w:t>.</w:t>
      </w:r>
      <w:r w:rsidR="007320D8">
        <w:rPr>
          <w:rFonts w:hint="cs"/>
          <w:rtl/>
        </w:rPr>
        <w:t>2</w:t>
      </w:r>
      <w:r w:rsidR="007526C9">
        <w:rPr>
          <w:rFonts w:hint="cs"/>
          <w:rtl/>
        </w:rPr>
        <w:t>.2024</w:t>
      </w:r>
      <w:r w:rsidR="0031557C">
        <w:rPr>
          <w:rFonts w:hint="cs"/>
          <w:rtl/>
        </w:rPr>
        <w:t xml:space="preserve"> </w:t>
      </w:r>
      <w:r w:rsidR="00BB1062">
        <w:rPr>
          <w:rFonts w:hint="cs"/>
          <w:rtl/>
        </w:rPr>
        <w:t>תוך ציון שם מלא ופרטים ליצירת קשר (כתובת, מספר טלפון וכתובת דואר אלקטרוני).</w:t>
      </w:r>
      <w:r w:rsidR="00811FED">
        <w:rPr>
          <w:rFonts w:hint="cs"/>
          <w:rtl/>
        </w:rPr>
        <w:t xml:space="preserve"> יש לצרף כל אסמכתא אפשרית לתמיכה בהצעה למיזם המשותף החליפי.</w:t>
      </w:r>
    </w:p>
    <w:p w14:paraId="6DDC0C6A" w14:textId="77777777" w:rsidR="00811FED" w:rsidRDefault="00811FED" w:rsidP="00811FED">
      <w:pPr>
        <w:pStyle w:val="a3"/>
        <w:jc w:val="both"/>
      </w:pPr>
    </w:p>
    <w:p w14:paraId="047B9F3F" w14:textId="2DBCBE71" w:rsidR="00B02C53" w:rsidRDefault="00811FED" w:rsidP="00A40464">
      <w:pPr>
        <w:pStyle w:val="a3"/>
        <w:numPr>
          <w:ilvl w:val="0"/>
          <w:numId w:val="1"/>
        </w:numPr>
        <w:jc w:val="both"/>
        <w:rPr>
          <w:rtl/>
        </w:rPr>
      </w:pPr>
      <w:r>
        <w:rPr>
          <w:rFonts w:hint="cs"/>
          <w:rtl/>
        </w:rPr>
        <w:t>ועדת המכרזים תשקול כל פנייה שתוגש, כאמור, ותפרסם את החלטתה.</w:t>
      </w:r>
    </w:p>
    <w:p w14:paraId="2D0D425F" w14:textId="04E6B6AE" w:rsidR="008445F9" w:rsidRDefault="00B02C53" w:rsidP="00DC4D65">
      <w:pPr>
        <w:tabs>
          <w:tab w:val="center" w:pos="5612"/>
        </w:tabs>
        <w:jc w:val="both"/>
        <w:rPr>
          <w:rtl/>
        </w:rPr>
      </w:pPr>
      <w:r>
        <w:rPr>
          <w:rtl/>
        </w:rPr>
        <w:tab/>
      </w:r>
      <w:r w:rsidR="007E2597">
        <w:rPr>
          <w:rFonts w:hint="cs"/>
          <w:rtl/>
        </w:rPr>
        <w:t>קולותיה של</w:t>
      </w:r>
      <w:r>
        <w:rPr>
          <w:rFonts w:hint="cs"/>
          <w:rtl/>
        </w:rPr>
        <w:t xml:space="preserve"> ישראל בע"מ (</w:t>
      </w:r>
      <w:proofErr w:type="spellStart"/>
      <w:r>
        <w:rPr>
          <w:rFonts w:hint="cs"/>
          <w:rtl/>
        </w:rPr>
        <w:t>חל"צ</w:t>
      </w:r>
      <w:proofErr w:type="spellEnd"/>
      <w:r>
        <w:rPr>
          <w:rFonts w:hint="cs"/>
          <w:rtl/>
        </w:rPr>
        <w:t>)</w:t>
      </w:r>
    </w:p>
    <w:sectPr w:rsidR="008445F9" w:rsidSect="009D0745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3F3CFE"/>
    <w:multiLevelType w:val="multilevel"/>
    <w:tmpl w:val="4D9E2B0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BE3D36"/>
    <w:multiLevelType w:val="multilevel"/>
    <w:tmpl w:val="FAFAF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CD0E4C"/>
    <w:multiLevelType w:val="hybridMultilevel"/>
    <w:tmpl w:val="FAC27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hebrew1"/>
      <w:lvlText w:val="%2."/>
      <w:lvlJc w:val="center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1580A"/>
    <w:multiLevelType w:val="hybridMultilevel"/>
    <w:tmpl w:val="929A9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hebrew1"/>
      <w:lvlText w:val="%2."/>
      <w:lvlJc w:val="center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zIyMjY0NDa3MDNX0lEKTi0uzszPAymwqAUARzIEzSwAAAA="/>
  </w:docVars>
  <w:rsids>
    <w:rsidRoot w:val="008445F9"/>
    <w:rsid w:val="0003532B"/>
    <w:rsid w:val="00073768"/>
    <w:rsid w:val="000A399A"/>
    <w:rsid w:val="000E2D5E"/>
    <w:rsid w:val="000E751E"/>
    <w:rsid w:val="00121626"/>
    <w:rsid w:val="00121DEA"/>
    <w:rsid w:val="0012437E"/>
    <w:rsid w:val="001C1872"/>
    <w:rsid w:val="001E01DF"/>
    <w:rsid w:val="002400BF"/>
    <w:rsid w:val="002B3232"/>
    <w:rsid w:val="0031557C"/>
    <w:rsid w:val="003E56AA"/>
    <w:rsid w:val="004E78FC"/>
    <w:rsid w:val="004F1E4A"/>
    <w:rsid w:val="00547ED4"/>
    <w:rsid w:val="005C5684"/>
    <w:rsid w:val="00665A07"/>
    <w:rsid w:val="006C6CA8"/>
    <w:rsid w:val="006E62C6"/>
    <w:rsid w:val="006F3312"/>
    <w:rsid w:val="006F4C98"/>
    <w:rsid w:val="007320D8"/>
    <w:rsid w:val="00733466"/>
    <w:rsid w:val="007526C9"/>
    <w:rsid w:val="007568E5"/>
    <w:rsid w:val="007700BC"/>
    <w:rsid w:val="007D665C"/>
    <w:rsid w:val="007E2597"/>
    <w:rsid w:val="00811FED"/>
    <w:rsid w:val="008445F9"/>
    <w:rsid w:val="008603C9"/>
    <w:rsid w:val="008A3442"/>
    <w:rsid w:val="00930ADF"/>
    <w:rsid w:val="00941BA6"/>
    <w:rsid w:val="009B59CC"/>
    <w:rsid w:val="009D0745"/>
    <w:rsid w:val="009E36CC"/>
    <w:rsid w:val="00A13318"/>
    <w:rsid w:val="00A40464"/>
    <w:rsid w:val="00A673CE"/>
    <w:rsid w:val="00B02C53"/>
    <w:rsid w:val="00B0733C"/>
    <w:rsid w:val="00B3039E"/>
    <w:rsid w:val="00BA49AF"/>
    <w:rsid w:val="00BB1062"/>
    <w:rsid w:val="00C56C43"/>
    <w:rsid w:val="00C63FC4"/>
    <w:rsid w:val="00C83DEC"/>
    <w:rsid w:val="00CE3BB1"/>
    <w:rsid w:val="00D51EB3"/>
    <w:rsid w:val="00D5733D"/>
    <w:rsid w:val="00D707A5"/>
    <w:rsid w:val="00D90739"/>
    <w:rsid w:val="00DB5645"/>
    <w:rsid w:val="00DC4D65"/>
    <w:rsid w:val="00DC62C7"/>
    <w:rsid w:val="00E45F09"/>
    <w:rsid w:val="00E64B29"/>
    <w:rsid w:val="00E94008"/>
    <w:rsid w:val="00E95F25"/>
    <w:rsid w:val="00EA3067"/>
    <w:rsid w:val="00EA4ADC"/>
    <w:rsid w:val="00FC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765EEF"/>
  <w15:chartTrackingRefBased/>
  <w15:docId w15:val="{935D9471-9496-4C14-8FA4-5F0636742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445F9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8445F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445F9"/>
    <w:rPr>
      <w:color w:val="605E5C"/>
      <w:shd w:val="clear" w:color="auto" w:fill="E1DFDD"/>
    </w:rPr>
  </w:style>
  <w:style w:type="character" w:styleId="a5">
    <w:name w:val="annotation reference"/>
    <w:basedOn w:val="a0"/>
    <w:uiPriority w:val="99"/>
    <w:semiHidden/>
    <w:unhideWhenUsed/>
    <w:rsid w:val="008603C9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8603C9"/>
    <w:pPr>
      <w:spacing w:line="240" w:lineRule="auto"/>
    </w:pPr>
    <w:rPr>
      <w:sz w:val="20"/>
      <w:szCs w:val="20"/>
    </w:rPr>
  </w:style>
  <w:style w:type="character" w:customStyle="1" w:styleId="a7">
    <w:name w:val="טקסט הערה תו"/>
    <w:basedOn w:val="a0"/>
    <w:link w:val="a6"/>
    <w:uiPriority w:val="99"/>
    <w:semiHidden/>
    <w:rsid w:val="008603C9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603C9"/>
    <w:rPr>
      <w:b/>
      <w:bCs/>
    </w:rPr>
  </w:style>
  <w:style w:type="character" w:customStyle="1" w:styleId="a9">
    <w:name w:val="נושא הערה תו"/>
    <w:basedOn w:val="a7"/>
    <w:link w:val="a8"/>
    <w:uiPriority w:val="99"/>
    <w:semiHidden/>
    <w:rsid w:val="008603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166</Characters>
  <Application>Microsoft Office Word</Application>
  <DocSecurity>0</DocSecurity>
  <Lines>36</Lines>
  <Paragraphs>1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af niv</dc:creator>
  <cp:keywords/>
  <dc:description/>
  <cp:lastModifiedBy>Chen Basson</cp:lastModifiedBy>
  <cp:revision>2</cp:revision>
  <cp:lastPrinted>2023-12-26T09:47:00Z</cp:lastPrinted>
  <dcterms:created xsi:type="dcterms:W3CDTF">2024-02-08T13:04:00Z</dcterms:created>
  <dcterms:modified xsi:type="dcterms:W3CDTF">2024-02-0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e92761ff5f691fd1162728989e066f0b7127bc7f5fd59cb7088c8226c054cf</vt:lpwstr>
  </property>
</Properties>
</file>